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FFE" w:rsidRDefault="00FF4C83" w:rsidP="00FF4C83">
      <w:pPr>
        <w:pStyle w:val="Title"/>
      </w:pPr>
      <w:r>
        <w:t xml:space="preserve"> </w:t>
      </w:r>
      <w:r w:rsidR="00E74FFE">
        <w:t>T</w:t>
      </w:r>
      <w:bookmarkStart w:id="0" w:name="_GoBack"/>
      <w:bookmarkEnd w:id="0"/>
      <w:r w:rsidR="00E74FFE">
        <w:t xml:space="preserve">itle </w:t>
      </w:r>
    </w:p>
    <w:p w:rsidR="00E74FFE" w:rsidRPr="00FF4C83" w:rsidRDefault="00E74FFE" w:rsidP="00FF4C83">
      <w:pPr>
        <w:pStyle w:val="Subtitle"/>
      </w:pPr>
      <w:r w:rsidRPr="00FF4C83">
        <w:t xml:space="preserve"> Subtitle </w:t>
      </w:r>
    </w:p>
    <w:p w:rsidR="00E74FFE" w:rsidRPr="00FF4C83" w:rsidRDefault="00E74FFE" w:rsidP="00FF4C83">
      <w:pPr>
        <w:pStyle w:val="Author"/>
      </w:pPr>
      <w:r w:rsidRPr="00FF4C83">
        <w:t xml:space="preserve"> Author </w:t>
      </w:r>
    </w:p>
    <w:p w:rsidR="00E74FFE" w:rsidRPr="006961B4" w:rsidRDefault="00E74FFE" w:rsidP="006961B4">
      <w:pPr>
        <w:pStyle w:val="Date"/>
      </w:pPr>
      <w:r w:rsidRPr="006961B4">
        <w:t xml:space="preserve"> Date </w:t>
      </w:r>
    </w:p>
    <w:p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:rsidR="00E74FFE" w:rsidRPr="00DB1EDB" w:rsidRDefault="00E74FFE" w:rsidP="00DB1EDB">
      <w:pPr>
        <w:pStyle w:val="Heading1"/>
      </w:pPr>
      <w:r w:rsidRPr="00DB1EDB">
        <w:t>Heading 1</w:t>
      </w:r>
    </w:p>
    <w:p w:rsidR="00E74FFE" w:rsidRPr="00317771" w:rsidRDefault="00E74FFE" w:rsidP="00317771">
      <w:pPr>
        <w:pStyle w:val="Heading2"/>
      </w:pPr>
      <w:r w:rsidRPr="00317771">
        <w:t>Heading 2</w:t>
      </w:r>
    </w:p>
    <w:p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:rsidR="00E74FFE" w:rsidRPr="00317771" w:rsidRDefault="00E74FFE" w:rsidP="00317771">
      <w:pPr>
        <w:pStyle w:val="Heading8"/>
      </w:pPr>
      <w:r>
        <w:lastRenderedPageBreak/>
        <w:t xml:space="preserve"> </w:t>
      </w:r>
      <w:r w:rsidRPr="00317771">
        <w:t xml:space="preserve">Heading 8 </w:t>
      </w:r>
    </w:p>
    <w:p w:rsidR="00E74FFE" w:rsidRDefault="00E74FFE" w:rsidP="00317771">
      <w:pPr>
        <w:spacing w:before="200" w:line="480" w:lineRule="auto"/>
      </w:pPr>
      <w:r>
        <w:t xml:space="preserve"> Heading 9 </w:t>
      </w:r>
    </w:p>
    <w:p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BodyTextChar"/>
        </w:rPr>
        <w:t xml:space="preserve"> .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:rsidTr="002A5854">
        <w:tc>
          <w:tcPr>
            <w:tcW w:w="2500" w:type="pct"/>
          </w:tcPr>
          <w:p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:rsidTr="002A5854"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:rsidR="00E74FFE" w:rsidRDefault="00E74FFE" w:rsidP="00AA3874">
      <w:pPr>
        <w:pStyle w:val="ImageCaption"/>
      </w:pPr>
      <w:r>
        <w:t xml:space="preserve"> Image Cap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E74FFE" w:rsidRDefault="00E74FFE" w:rsidP="00AA3874">
      <w:pPr>
        <w:pStyle w:val="Definition"/>
      </w:pPr>
      <w:r>
        <w:t xml:space="preserve"> Defini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18F5" w:rsidRDefault="009C18F5" w:rsidP="00AA3874">
      <w:r>
        <w:separator/>
      </w:r>
    </w:p>
  </w:endnote>
  <w:endnote w:type="continuationSeparator" w:id="0">
    <w:p w:rsidR="009C18F5" w:rsidRDefault="009C18F5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6D9" w:rsidRDefault="00E316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6D9" w:rsidRDefault="00E316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6D9" w:rsidRDefault="00E316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18F5" w:rsidRDefault="009C18F5" w:rsidP="00AA3874">
      <w:r>
        <w:separator/>
      </w:r>
    </w:p>
  </w:footnote>
  <w:footnote w:type="continuationSeparator" w:id="0">
    <w:p w:rsidR="009C18F5" w:rsidRDefault="009C18F5" w:rsidP="00AA3874">
      <w:r>
        <w:continuationSeparator/>
      </w:r>
    </w:p>
  </w:footnote>
  <w:footnote w:id="1">
    <w:p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6D9" w:rsidRDefault="00E316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>last</w:t>
    </w:r>
    <w:r w:rsidR="00E316D9">
      <w:t>_</w:t>
    </w:r>
    <w:r>
      <w:t>name / short</w:t>
    </w:r>
    <w:r w:rsidR="00E316D9">
      <w:t>_</w:t>
    </w:r>
    <w:r>
      <w:t xml:space="preserve">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uthor_name</w:t>
          </w:r>
        </w:p>
        <w:p w:rsidR="00D15BD0" w:rsidRDefault="00D15BD0" w:rsidP="00D15BD0">
          <w:pPr>
            <w:pStyle w:val="Header"/>
            <w:jc w:val="left"/>
          </w:pPr>
          <w:r>
            <w:t>address</w:t>
          </w:r>
        </w:p>
        <w:p w:rsidR="00D15BD0" w:rsidRDefault="00D15BD0" w:rsidP="00D15BD0">
          <w:pPr>
            <w:pStyle w:val="Header"/>
            <w:jc w:val="left"/>
          </w:pPr>
          <w:r>
            <w:t>city_state_zip</w:t>
          </w:r>
        </w:p>
        <w:p w:rsidR="00D15BD0" w:rsidRDefault="00D15BD0" w:rsidP="00D15BD0">
          <w:pPr>
            <w:pStyle w:val="Header"/>
            <w:jc w:val="left"/>
          </w:pPr>
          <w:r>
            <w:t>email_address</w:t>
          </w:r>
        </w:p>
        <w:p w:rsidR="00D15BD0" w:rsidRDefault="00D15BD0" w:rsidP="00D15BD0">
          <w:pPr>
            <w:pStyle w:val="Header"/>
            <w:jc w:val="left"/>
          </w:pPr>
          <w:r>
            <w:t>phone_number</w:t>
          </w:r>
        </w:p>
        <w:p w:rsidR="00D15BD0" w:rsidRDefault="00D15BD0" w:rsidP="00D15BD0">
          <w:pPr>
            <w:pStyle w:val="Header"/>
            <w:jc w:val="left"/>
          </w:pPr>
        </w:p>
        <w:p w:rsidR="00D15BD0" w:rsidRDefault="00D15BD0" w:rsidP="00D15BD0">
          <w:pPr>
            <w:pStyle w:val="Header"/>
            <w:jc w:val="left"/>
          </w:pPr>
          <w:r>
            <w:t>author_extra</w:t>
          </w: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</w:t>
          </w:r>
          <w:r w:rsidR="009C18F5">
            <w:fldChar w:fldCharType="begin"/>
          </w:r>
          <w:r w:rsidR="009C18F5">
            <w:instrText xml:space="preserve"> NUMWORDS  \* MERGEFORMAT </w:instrText>
          </w:r>
          <w:r w:rsidR="009C18F5">
            <w:fldChar w:fldCharType="separate"/>
          </w:r>
          <w:r>
            <w:rPr>
              <w:noProof/>
            </w:rPr>
            <w:t>50</w:t>
          </w:r>
          <w:r w:rsidR="009C18F5">
            <w:rPr>
              <w:noProof/>
            </w:rPr>
            <w:fldChar w:fldCharType="end"/>
          </w:r>
          <w:r>
            <w:t xml:space="preserve">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94260A"/>
    <w:rsid w:val="009C18F5"/>
    <w:rsid w:val="00AA3874"/>
    <w:rsid w:val="00B32EF8"/>
    <w:rsid w:val="00C7450D"/>
    <w:rsid w:val="00CA5FB5"/>
    <w:rsid w:val="00D15BD0"/>
    <w:rsid w:val="00D7593A"/>
    <w:rsid w:val="00D97F0C"/>
    <w:rsid w:val="00DB1EDB"/>
    <w:rsid w:val="00DD3FEF"/>
    <w:rsid w:val="00E316D9"/>
    <w:rsid w:val="00E74FFE"/>
    <w:rsid w:val="00EF67C3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9EF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A4AF1B-5017-5346-8D9B-2726C9707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10</cp:revision>
  <dcterms:created xsi:type="dcterms:W3CDTF">2018-02-04T15:42:00Z</dcterms:created>
  <dcterms:modified xsi:type="dcterms:W3CDTF">2018-02-08T11:21:00Z</dcterms:modified>
</cp:coreProperties>
</file>